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31E6B" w14:textId="011B80D8" w:rsidR="00F91B19" w:rsidRDefault="00FE2684">
      <w:r>
        <w:rPr>
          <w:noProof/>
        </w:rPr>
        <w:drawing>
          <wp:inline distT="0" distB="0" distL="0" distR="0" wp14:anchorId="2518F453" wp14:editId="258CAAE1">
            <wp:extent cx="5943600" cy="2524125"/>
            <wp:effectExtent l="0" t="0" r="0" b="952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2AFFC" w14:textId="77777777" w:rsidR="00572ECF" w:rsidRDefault="00572ECF"/>
    <w:p w14:paraId="31F62A78" w14:textId="77777777" w:rsidR="00572ECF" w:rsidRDefault="00572ECF"/>
    <w:p w14:paraId="4BC801DA" w14:textId="77777777" w:rsidR="00572ECF" w:rsidRPr="00572ECF" w:rsidRDefault="00572ECF" w:rsidP="00F4602C">
      <w:pPr>
        <w:shd w:val="clear" w:color="auto" w:fill="FFFFFF"/>
        <w:spacing w:after="12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1 - 26Jul2018 to 28Aug2018</w:t>
      </w:r>
    </w:p>
    <w:p w14:paraId="52FBF43E" w14:textId="77777777" w:rsidR="00572ECF" w:rsidRPr="00572ECF" w:rsidRDefault="00572ECF" w:rsidP="00F4602C">
      <w:pPr>
        <w:shd w:val="clear" w:color="auto" w:fill="FFFFFF"/>
        <w:spacing w:after="12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2 - 17Sep2018</w:t>
      </w:r>
    </w:p>
    <w:p w14:paraId="26D5C584" w14:textId="77777777" w:rsidR="00572ECF" w:rsidRPr="00572ECF" w:rsidRDefault="00572ECF" w:rsidP="00F4602C">
      <w:pPr>
        <w:shd w:val="clear" w:color="auto" w:fill="FFFFFF"/>
        <w:spacing w:after="12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3 - 3Jan2019</w:t>
      </w:r>
    </w:p>
    <w:p w14:paraId="72072E5E" w14:textId="77777777" w:rsidR="00572ECF" w:rsidRPr="00572ECF" w:rsidRDefault="00572ECF" w:rsidP="00F4602C">
      <w:pPr>
        <w:shd w:val="clear" w:color="auto" w:fill="FFFFFF"/>
        <w:spacing w:after="12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4 - 21 Mar 2019</w:t>
      </w:r>
    </w:p>
    <w:p w14:paraId="188ACF0D" w14:textId="77777777" w:rsidR="00572ECF" w:rsidRPr="00572ECF" w:rsidRDefault="00572ECF" w:rsidP="00F4602C">
      <w:pPr>
        <w:shd w:val="clear" w:color="auto" w:fill="FFFFFF"/>
        <w:spacing w:after="12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Dataset 5 - </w:t>
      </w:r>
      <w:r w:rsidRPr="00572ECF">
        <w:rPr>
          <w:rFonts w:ascii="Arial" w:eastAsia="Times New Roman" w:hAnsi="Arial" w:cs="Arial"/>
          <w:color w:val="222222"/>
          <w:sz w:val="24"/>
          <w:szCs w:val="24"/>
        </w:rPr>
        <w:t>17Sep2019, 19Sep2019, 25Sep2019</w:t>
      </w:r>
    </w:p>
    <w:p w14:paraId="2035E5CA" w14:textId="77777777" w:rsidR="00572ECF" w:rsidRPr="00572ECF" w:rsidRDefault="00572ECF" w:rsidP="00F4602C">
      <w:pPr>
        <w:shd w:val="clear" w:color="auto" w:fill="FFFFFF"/>
        <w:spacing w:after="12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6 - 29Oct2019</w:t>
      </w:r>
    </w:p>
    <w:p w14:paraId="4EBD3579" w14:textId="77777777" w:rsidR="00572ECF" w:rsidRPr="00572ECF" w:rsidRDefault="00572ECF" w:rsidP="00F4602C">
      <w:pPr>
        <w:shd w:val="clear" w:color="auto" w:fill="FFFFFF"/>
        <w:spacing w:after="12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7 - 15Jan2020</w:t>
      </w:r>
    </w:p>
    <w:p w14:paraId="4BB93A8C" w14:textId="20844112" w:rsidR="00572ECF" w:rsidRDefault="00572ECF" w:rsidP="00F4602C">
      <w:pPr>
        <w:shd w:val="clear" w:color="auto" w:fill="FFFFFF"/>
        <w:spacing w:after="12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8 - 21May2019</w:t>
      </w:r>
    </w:p>
    <w:p w14:paraId="0CC12662" w14:textId="4BD139B3" w:rsidR="00FE2684" w:rsidRDefault="00FE2684" w:rsidP="00F4602C">
      <w:pPr>
        <w:shd w:val="clear" w:color="auto" w:fill="FFFFFF"/>
        <w:spacing w:after="12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Dataset 9 – </w:t>
      </w:r>
      <w:r w:rsidR="00894369" w:rsidRPr="00894369">
        <w:rPr>
          <w:rFonts w:ascii="Arial" w:eastAsia="Times New Roman" w:hAnsi="Arial" w:cs="Arial"/>
          <w:color w:val="222222"/>
          <w:sz w:val="24"/>
          <w:szCs w:val="24"/>
        </w:rPr>
        <w:t>23July2019 and 25</w:t>
      </w:r>
      <w:r w:rsidR="00894369">
        <w:rPr>
          <w:rFonts w:ascii="Arial" w:eastAsia="Times New Roman" w:hAnsi="Arial" w:cs="Arial"/>
          <w:color w:val="222222"/>
          <w:sz w:val="24"/>
          <w:szCs w:val="24"/>
        </w:rPr>
        <w:t>July</w:t>
      </w:r>
      <w:r w:rsidR="00894369" w:rsidRPr="00894369">
        <w:rPr>
          <w:rFonts w:ascii="Arial" w:eastAsia="Times New Roman" w:hAnsi="Arial" w:cs="Arial"/>
          <w:color w:val="222222"/>
          <w:sz w:val="24"/>
          <w:szCs w:val="24"/>
        </w:rPr>
        <w:t>2019</w:t>
      </w:r>
    </w:p>
    <w:p w14:paraId="437E610A" w14:textId="77777777" w:rsidR="004E3002" w:rsidRDefault="00F4602C" w:rsidP="00F4602C">
      <w:pPr>
        <w:shd w:val="clear" w:color="auto" w:fill="FFFFFF"/>
        <w:spacing w:after="120" w:line="240" w:lineRule="auto"/>
        <w:ind w:left="1260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 xml:space="preserve">Data for Setup 9 contains large volume of high-speed videos.  Due to space limit on GitHub, Dataset 9 is housed separately through the Box link below.  Please contact </w:t>
      </w:r>
      <w:hyperlink r:id="rId6" w:history="1">
        <w:r w:rsidRPr="004E0985">
          <w:rPr>
            <w:rStyle w:val="Hyperlink"/>
            <w:rFonts w:ascii="Arial" w:eastAsia="Times New Roman" w:hAnsi="Arial" w:cs="Arial"/>
            <w:sz w:val="24"/>
            <w:szCs w:val="24"/>
          </w:rPr>
          <w:t>ywang-structures@hotmail.com</w:t>
        </w:r>
      </w:hyperlink>
      <w:r>
        <w:rPr>
          <w:rFonts w:ascii="Arial" w:eastAsia="Times New Roman" w:hAnsi="Arial" w:cs="Arial"/>
          <w:color w:val="222222"/>
          <w:sz w:val="24"/>
          <w:szCs w:val="24"/>
        </w:rPr>
        <w:t xml:space="preserve"> if you have difficulty accessing.</w:t>
      </w:r>
    </w:p>
    <w:p w14:paraId="349F67F0" w14:textId="686E9B4E" w:rsidR="00F4602C" w:rsidRPr="00572ECF" w:rsidRDefault="004E3002" w:rsidP="00F4602C">
      <w:pPr>
        <w:shd w:val="clear" w:color="auto" w:fill="FFFFFF"/>
        <w:spacing w:after="120" w:line="240" w:lineRule="auto"/>
        <w:ind w:left="1260"/>
        <w:rPr>
          <w:rFonts w:ascii="Arial" w:eastAsia="Times New Roman" w:hAnsi="Arial" w:cs="Arial"/>
          <w:color w:val="222222"/>
          <w:sz w:val="24"/>
          <w:szCs w:val="24"/>
        </w:rPr>
      </w:pPr>
      <w:hyperlink r:id="rId7" w:history="1">
        <w:r w:rsidRPr="004E0985">
          <w:rPr>
            <w:rStyle w:val="Hyperlink"/>
            <w:rFonts w:ascii="Arial" w:eastAsia="Times New Roman" w:hAnsi="Arial" w:cs="Arial"/>
            <w:sz w:val="24"/>
            <w:szCs w:val="24"/>
          </w:rPr>
          <w:t>https://gatech.box.com/s/rmqxzc9clo0h9nam1xqm8ipbp9y2vbrh</w:t>
        </w:r>
      </w:hyperlink>
      <w:r w:rsidR="00F4602C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</w:p>
    <w:p w14:paraId="1C07F3AA" w14:textId="26633530" w:rsidR="00572ECF" w:rsidRDefault="00572ECF" w:rsidP="00F4602C">
      <w:pPr>
        <w:spacing w:after="120"/>
      </w:pPr>
    </w:p>
    <w:p w14:paraId="46FC4AB4" w14:textId="77777777" w:rsidR="00894369" w:rsidRDefault="00894369"/>
    <w:sectPr w:rsidR="008943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jM1NjczMLIwsbBQ0lEKTi0uzszPAykwqgUAjWeiRCwAAAA="/>
  </w:docVars>
  <w:rsids>
    <w:rsidRoot w:val="00572ECF"/>
    <w:rsid w:val="000969D8"/>
    <w:rsid w:val="004E3002"/>
    <w:rsid w:val="00572ECF"/>
    <w:rsid w:val="005B40B6"/>
    <w:rsid w:val="00894369"/>
    <w:rsid w:val="00D75B75"/>
    <w:rsid w:val="00F4602C"/>
    <w:rsid w:val="00FC1A43"/>
    <w:rsid w:val="00FE2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0F66A"/>
  <w15:chartTrackingRefBased/>
  <w15:docId w15:val="{CDC23709-A63B-4421-B0F8-C570DD764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602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60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8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8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2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3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gatech.box.com/s/rmqxzc9clo0h9nam1xqm8ipbp9y2vbrh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ywang-structures@hotmail.com" TargetMode="External"/><Relationship Id="rId5" Type="http://schemas.openxmlformats.org/officeDocument/2006/relationships/image" Target="cid:image003.png@01D88663.FCC17210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0</Words>
  <Characters>571</Characters>
  <Application>Microsoft Office Word</Application>
  <DocSecurity>0</DocSecurity>
  <Lines>4</Lines>
  <Paragraphs>1</Paragraphs>
  <ScaleCrop>false</ScaleCrop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, Matthew J [CCE E]</dc:creator>
  <cp:keywords/>
  <dc:description/>
  <cp:lastModifiedBy>Wang, Yang</cp:lastModifiedBy>
  <cp:revision>6</cp:revision>
  <dcterms:created xsi:type="dcterms:W3CDTF">2022-03-30T15:08:00Z</dcterms:created>
  <dcterms:modified xsi:type="dcterms:W3CDTF">2022-07-13T17:15:00Z</dcterms:modified>
</cp:coreProperties>
</file>